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35EF" w14:textId="77777777" w:rsidR="005A0D4F" w:rsidRPr="00E264F4" w:rsidRDefault="00FB5712">
      <w:pPr>
        <w:pStyle w:val="a0"/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  <w:lang w:val="ru-RU"/>
        </w:rPr>
        <w:t>Тема 14. Проектирование кураторского часа</w:t>
      </w:r>
    </w:p>
    <w:p w14:paraId="5CB9DE5C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0" w:name="X30a97bfb793219345ff53b57ab313663b68864a"/>
      <w:r w:rsidRPr="00E264F4">
        <w:rPr>
          <w:rFonts w:ascii="Times New Roman" w:hAnsi="Times New Roman" w:cs="Times New Roman"/>
          <w:color w:val="auto"/>
          <w:sz w:val="24"/>
          <w:szCs w:val="24"/>
          <w:lang w:val="ru-RU"/>
        </w:rPr>
        <w:t>1. Вступление</w:t>
      </w:r>
      <w:proofErr w:type="gramStart"/>
      <w:r w:rsidRPr="00E264F4">
        <w:rPr>
          <w:rFonts w:ascii="Times New Roman" w:hAnsi="Times New Roman" w:cs="Times New Roman"/>
          <w:color w:val="auto"/>
          <w:sz w:val="24"/>
          <w:szCs w:val="24"/>
          <w:lang w:val="ru-RU"/>
        </w:rPr>
        <w:t>: Зачем</w:t>
      </w:r>
      <w:proofErr w:type="gramEnd"/>
      <w:r w:rsidRPr="00E264F4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куратору проектировать занятие заранее?</w:t>
      </w:r>
    </w:p>
    <w:p w14:paraId="61945DF0" w14:textId="77777777" w:rsidR="005A0D4F" w:rsidRPr="00E264F4" w:rsidRDefault="00FB5712">
      <w:pPr>
        <w:pStyle w:val="FirstParagraph"/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Кураторский час — это не формальность, а инструмент развития личности и группы. От его структуры, содержания и подачи зависит не только вовлечённость студентов, но и формирование доверительных отношений, профилактика конфликтов, адаптация и социализация.</w:t>
      </w:r>
    </w:p>
    <w:p w14:paraId="13E4BD52" w14:textId="3142DAF4" w:rsidR="005A0D4F" w:rsidRPr="00E264F4" w:rsidRDefault="005A0D4F">
      <w:pPr>
        <w:rPr>
          <w:rFonts w:ascii="Times New Roman" w:hAnsi="Times New Roman" w:cs="Times New Roman"/>
        </w:rPr>
      </w:pPr>
    </w:p>
    <w:p w14:paraId="493FB34D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" w:name="структура-кураторского-часа"/>
      <w:bookmarkEnd w:id="0"/>
      <w:r w:rsidRPr="00E264F4">
        <w:rPr>
          <w:rFonts w:ascii="Times New Roman" w:hAnsi="Times New Roman" w:cs="Times New Roman"/>
          <w:color w:val="auto"/>
          <w:sz w:val="24"/>
          <w:szCs w:val="24"/>
          <w:lang w:val="ru-RU"/>
        </w:rPr>
        <w:t>2. Структура кураторского часа</w:t>
      </w:r>
    </w:p>
    <w:p w14:paraId="2BCE79E0" w14:textId="77777777" w:rsidR="005A0D4F" w:rsidRPr="00E264F4" w:rsidRDefault="00FB5712">
      <w:pPr>
        <w:pStyle w:val="FirstParagraph"/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Любой продуктивный кураторский час строится по следующей схеме:</w:t>
      </w:r>
    </w:p>
    <w:p w14:paraId="2B26453E" w14:textId="77777777" w:rsidR="005A0D4F" w:rsidRPr="00E264F4" w:rsidRDefault="00FB571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Цель и задачи</w:t>
      </w:r>
    </w:p>
    <w:p w14:paraId="763B1E35" w14:textId="77777777" w:rsidR="005A0D4F" w:rsidRPr="00E264F4" w:rsidRDefault="00FB5712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Чего я хочу достичь?</w:t>
      </w:r>
    </w:p>
    <w:p w14:paraId="5502CA6B" w14:textId="77777777" w:rsidR="005A0D4F" w:rsidRPr="00E264F4" w:rsidRDefault="00FB5712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Чему должен научиться студент?</w:t>
      </w:r>
    </w:p>
    <w:p w14:paraId="671C4BC0" w14:textId="77777777" w:rsidR="005A0D4F" w:rsidRPr="00E264F4" w:rsidRDefault="00FB571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Вступление (мотивация, включение)</w:t>
      </w:r>
    </w:p>
    <w:p w14:paraId="4392FFA2" w14:textId="77777777" w:rsidR="005A0D4F" w:rsidRPr="00E264F4" w:rsidRDefault="00FB5712">
      <w:pPr>
        <w:pStyle w:val="Compact"/>
        <w:numPr>
          <w:ilvl w:val="1"/>
          <w:numId w:val="4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Вопрос на размышление, видеофрагмент, ситуация из жизни.</w:t>
      </w:r>
    </w:p>
    <w:p w14:paraId="7965BF7E" w14:textId="77777777" w:rsidR="005A0D4F" w:rsidRPr="00E264F4" w:rsidRDefault="00FB571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Основной блок</w:t>
      </w:r>
    </w:p>
    <w:p w14:paraId="4F703637" w14:textId="77777777" w:rsidR="005A0D4F" w:rsidRPr="00E264F4" w:rsidRDefault="00FB5712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Информация, обсуждение, интерактив, кейсы.</w:t>
      </w:r>
    </w:p>
    <w:p w14:paraId="1EDCB61F" w14:textId="77777777" w:rsidR="005A0D4F" w:rsidRPr="00E264F4" w:rsidRDefault="00FB5712">
      <w:pPr>
        <w:pStyle w:val="Compact"/>
        <w:numPr>
          <w:ilvl w:val="1"/>
          <w:numId w:val="5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Использование активных методов (групповая работа, дебаты, ролевая игра).</w:t>
      </w:r>
    </w:p>
    <w:p w14:paraId="14438A72" w14:textId="77777777" w:rsidR="005A0D4F" w:rsidRPr="00E264F4" w:rsidRDefault="00FB571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Рефлексия</w:t>
      </w:r>
    </w:p>
    <w:p w14:paraId="7E230051" w14:textId="77777777" w:rsidR="005A0D4F" w:rsidRPr="00E264F4" w:rsidRDefault="00FB5712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lang w:val="ru-RU"/>
        </w:rPr>
        <w:t xml:space="preserve">Что я понял? Что чувствую? </w:t>
      </w:r>
      <w:r w:rsidRPr="00E264F4">
        <w:rPr>
          <w:rFonts w:ascii="Times New Roman" w:hAnsi="Times New Roman" w:cs="Times New Roman"/>
        </w:rPr>
        <w:t>Что уношу с собой?</w:t>
      </w:r>
    </w:p>
    <w:p w14:paraId="1FD01984" w14:textId="77777777" w:rsidR="005A0D4F" w:rsidRPr="00E264F4" w:rsidRDefault="00FB571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Домашнее задание (по желанию)</w:t>
      </w:r>
    </w:p>
    <w:p w14:paraId="0D6F9A9F" w14:textId="77777777" w:rsidR="005A0D4F" w:rsidRPr="00E264F4" w:rsidRDefault="00FB5712">
      <w:pPr>
        <w:pStyle w:val="Compact"/>
        <w:numPr>
          <w:ilvl w:val="1"/>
          <w:numId w:val="7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Прочитать, понаблюдать, опрос в группе и др.</w:t>
      </w:r>
    </w:p>
    <w:p w14:paraId="0D8B8C0C" w14:textId="77777777" w:rsidR="005A0D4F" w:rsidRPr="00E264F4" w:rsidRDefault="00FB571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Оценка результатов</w:t>
      </w:r>
    </w:p>
    <w:p w14:paraId="3D886A5F" w14:textId="77777777" w:rsidR="005A0D4F" w:rsidRPr="00E264F4" w:rsidRDefault="00FB5712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Мини-тест, самооценка, обратная связь, чек-лист.</w:t>
      </w:r>
    </w:p>
    <w:p w14:paraId="35659953" w14:textId="2633EE1F" w:rsidR="005A0D4F" w:rsidRPr="00E264F4" w:rsidRDefault="005A0D4F">
      <w:pPr>
        <w:rPr>
          <w:rFonts w:ascii="Times New Roman" w:hAnsi="Times New Roman" w:cs="Times New Roman"/>
        </w:rPr>
      </w:pPr>
    </w:p>
    <w:p w14:paraId="15B7E4B0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постановка-целей-по-smart"/>
      <w:bookmarkEnd w:id="1"/>
      <w:r w:rsidRPr="00E264F4">
        <w:rPr>
          <w:rFonts w:ascii="Times New Roman" w:hAnsi="Times New Roman" w:cs="Times New Roman"/>
          <w:color w:val="auto"/>
          <w:sz w:val="24"/>
          <w:szCs w:val="24"/>
        </w:rPr>
        <w:t>3. Постановка целей по SMART</w:t>
      </w:r>
    </w:p>
    <w:p w14:paraId="4ACCFE1E" w14:textId="77777777" w:rsidR="005A0D4F" w:rsidRPr="00E264F4" w:rsidRDefault="00FB5712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</w:rPr>
        <w:t>S</w:t>
      </w:r>
      <w:r w:rsidRPr="00E264F4">
        <w:rPr>
          <w:rFonts w:ascii="Times New Roman" w:hAnsi="Times New Roman" w:cs="Times New Roman"/>
          <w:lang w:val="ru-RU"/>
        </w:rPr>
        <w:t xml:space="preserve"> – конкретная (</w:t>
      </w:r>
      <w:r w:rsidRPr="00E264F4">
        <w:rPr>
          <w:rFonts w:ascii="Times New Roman" w:hAnsi="Times New Roman" w:cs="Times New Roman"/>
        </w:rPr>
        <w:t>specific</w:t>
      </w:r>
      <w:r w:rsidRPr="00E264F4">
        <w:rPr>
          <w:rFonts w:ascii="Times New Roman" w:hAnsi="Times New Roman" w:cs="Times New Roman"/>
          <w:lang w:val="ru-RU"/>
        </w:rPr>
        <w:t>): обсуждение роли уважения в группе.</w:t>
      </w:r>
    </w:p>
    <w:p w14:paraId="353D97FF" w14:textId="77777777" w:rsidR="005A0D4F" w:rsidRPr="00E264F4" w:rsidRDefault="00FB5712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</w:rPr>
        <w:t>M</w:t>
      </w:r>
      <w:r w:rsidRPr="00E264F4">
        <w:rPr>
          <w:rFonts w:ascii="Times New Roman" w:hAnsi="Times New Roman" w:cs="Times New Roman"/>
          <w:lang w:val="ru-RU"/>
        </w:rPr>
        <w:t xml:space="preserve"> – измеримая (</w:t>
      </w:r>
      <w:r w:rsidRPr="00E264F4">
        <w:rPr>
          <w:rFonts w:ascii="Times New Roman" w:hAnsi="Times New Roman" w:cs="Times New Roman"/>
        </w:rPr>
        <w:t>measurable</w:t>
      </w:r>
      <w:r w:rsidRPr="00E264F4">
        <w:rPr>
          <w:rFonts w:ascii="Times New Roman" w:hAnsi="Times New Roman" w:cs="Times New Roman"/>
          <w:lang w:val="ru-RU"/>
        </w:rPr>
        <w:t>): каждый студент должен высказаться.</w:t>
      </w:r>
    </w:p>
    <w:p w14:paraId="16FCD5F9" w14:textId="77777777" w:rsidR="005A0D4F" w:rsidRPr="00E264F4" w:rsidRDefault="00FB5712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</w:rPr>
        <w:t>A</w:t>
      </w:r>
      <w:r w:rsidRPr="00E264F4">
        <w:rPr>
          <w:rFonts w:ascii="Times New Roman" w:hAnsi="Times New Roman" w:cs="Times New Roman"/>
          <w:lang w:val="ru-RU"/>
        </w:rPr>
        <w:t xml:space="preserve"> – достижимая (</w:t>
      </w:r>
      <w:r w:rsidRPr="00E264F4">
        <w:rPr>
          <w:rFonts w:ascii="Times New Roman" w:hAnsi="Times New Roman" w:cs="Times New Roman"/>
        </w:rPr>
        <w:t>achievable</w:t>
      </w:r>
      <w:r w:rsidRPr="00E264F4">
        <w:rPr>
          <w:rFonts w:ascii="Times New Roman" w:hAnsi="Times New Roman" w:cs="Times New Roman"/>
          <w:lang w:val="ru-RU"/>
        </w:rPr>
        <w:t>): возможно в рамках 45 мин.</w:t>
      </w:r>
    </w:p>
    <w:p w14:paraId="7CA97E1B" w14:textId="77777777" w:rsidR="005A0D4F" w:rsidRPr="00E264F4" w:rsidRDefault="00FB5712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</w:rPr>
        <w:t>R</w:t>
      </w:r>
      <w:r w:rsidRPr="00E264F4">
        <w:rPr>
          <w:rFonts w:ascii="Times New Roman" w:hAnsi="Times New Roman" w:cs="Times New Roman"/>
          <w:lang w:val="ru-RU"/>
        </w:rPr>
        <w:t xml:space="preserve"> – релевантная (</w:t>
      </w:r>
      <w:r w:rsidRPr="00E264F4">
        <w:rPr>
          <w:rFonts w:ascii="Times New Roman" w:hAnsi="Times New Roman" w:cs="Times New Roman"/>
        </w:rPr>
        <w:t>relevant</w:t>
      </w:r>
      <w:r w:rsidRPr="00E264F4">
        <w:rPr>
          <w:rFonts w:ascii="Times New Roman" w:hAnsi="Times New Roman" w:cs="Times New Roman"/>
          <w:lang w:val="ru-RU"/>
        </w:rPr>
        <w:t>): соответствует задачам воспитания.</w:t>
      </w:r>
    </w:p>
    <w:p w14:paraId="0D57CB0C" w14:textId="77777777" w:rsidR="005A0D4F" w:rsidRPr="00E264F4" w:rsidRDefault="00FB5712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</w:rPr>
        <w:t>T</w:t>
      </w:r>
      <w:r w:rsidRPr="00E264F4">
        <w:rPr>
          <w:rFonts w:ascii="Times New Roman" w:hAnsi="Times New Roman" w:cs="Times New Roman"/>
          <w:lang w:val="ru-RU"/>
        </w:rPr>
        <w:t xml:space="preserve"> – ограниченная по времени (</w:t>
      </w:r>
      <w:r w:rsidRPr="00E264F4">
        <w:rPr>
          <w:rFonts w:ascii="Times New Roman" w:hAnsi="Times New Roman" w:cs="Times New Roman"/>
        </w:rPr>
        <w:t>timed</w:t>
      </w:r>
      <w:r w:rsidRPr="00E264F4">
        <w:rPr>
          <w:rFonts w:ascii="Times New Roman" w:hAnsi="Times New Roman" w:cs="Times New Roman"/>
          <w:lang w:val="ru-RU"/>
        </w:rPr>
        <w:t>): проводится за одно занятие.</w:t>
      </w:r>
    </w:p>
    <w:p w14:paraId="7C153AEF" w14:textId="1CDEB0DE" w:rsidR="005A0D4F" w:rsidRPr="00E264F4" w:rsidRDefault="005A0D4F">
      <w:pPr>
        <w:rPr>
          <w:rFonts w:ascii="Times New Roman" w:hAnsi="Times New Roman" w:cs="Times New Roman"/>
        </w:rPr>
      </w:pPr>
    </w:p>
    <w:p w14:paraId="5582F023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" w:name="адаптация-под-разные-группы-студентов"/>
      <w:bookmarkEnd w:id="2"/>
      <w:r w:rsidRPr="00E264F4">
        <w:rPr>
          <w:rFonts w:ascii="Times New Roman" w:hAnsi="Times New Roman" w:cs="Times New Roman"/>
          <w:color w:val="auto"/>
          <w:sz w:val="24"/>
          <w:szCs w:val="24"/>
          <w:lang w:val="ru-RU"/>
        </w:rPr>
        <w:t>4. Адаптация под разные группы студентов</w:t>
      </w:r>
    </w:p>
    <w:p w14:paraId="1B435EBC" w14:textId="77777777" w:rsidR="005A0D4F" w:rsidRPr="00E264F4" w:rsidRDefault="00FB5712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Студенты с СОВЗ</w:t>
      </w:r>
    </w:p>
    <w:p w14:paraId="02961AFB" w14:textId="77777777" w:rsidR="005A0D4F" w:rsidRPr="00E264F4" w:rsidRDefault="00FB5712">
      <w:pPr>
        <w:pStyle w:val="Compact"/>
        <w:numPr>
          <w:ilvl w:val="1"/>
          <w:numId w:val="11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Использование визуальных материалов, наглядности, адаптированных форм заданий.</w:t>
      </w:r>
    </w:p>
    <w:p w14:paraId="5395CA00" w14:textId="77777777" w:rsidR="005A0D4F" w:rsidRPr="00E264F4" w:rsidRDefault="00FB5712">
      <w:pPr>
        <w:pStyle w:val="Compact"/>
        <w:numPr>
          <w:ilvl w:val="1"/>
          <w:numId w:val="11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Гибкость во времени, возможность работать в парах.</w:t>
      </w:r>
    </w:p>
    <w:p w14:paraId="34735265" w14:textId="77777777" w:rsidR="005A0D4F" w:rsidRPr="00E264F4" w:rsidRDefault="00FB5712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t>Иностранные студенты</w:t>
      </w:r>
    </w:p>
    <w:p w14:paraId="472CC8DA" w14:textId="77777777" w:rsidR="005A0D4F" w:rsidRPr="00E264F4" w:rsidRDefault="00FB5712">
      <w:pPr>
        <w:pStyle w:val="Compact"/>
        <w:numPr>
          <w:ilvl w:val="1"/>
          <w:numId w:val="12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Простая речь, визуальные опоры, перевод ключевых понятий.</w:t>
      </w:r>
    </w:p>
    <w:p w14:paraId="1C223D12" w14:textId="77777777" w:rsidR="005A0D4F" w:rsidRPr="00E264F4" w:rsidRDefault="00FB5712">
      <w:pPr>
        <w:pStyle w:val="Compact"/>
        <w:numPr>
          <w:ilvl w:val="1"/>
          <w:numId w:val="12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Темы: межкультурное взаимодействие, традиции, язык жестов.</w:t>
      </w:r>
    </w:p>
    <w:p w14:paraId="688DA843" w14:textId="77777777" w:rsidR="005A0D4F" w:rsidRPr="00E264F4" w:rsidRDefault="00FB5712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b/>
          <w:bCs/>
        </w:rPr>
        <w:lastRenderedPageBreak/>
        <w:t>Группа с конфликтами/изолированными участниками</w:t>
      </w:r>
    </w:p>
    <w:p w14:paraId="1D7D128B" w14:textId="77777777" w:rsidR="005A0D4F" w:rsidRPr="00E264F4" w:rsidRDefault="00FB5712">
      <w:pPr>
        <w:pStyle w:val="Compact"/>
        <w:numPr>
          <w:ilvl w:val="1"/>
          <w:numId w:val="13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Темы: доверие, уважение, поддержка.</w:t>
      </w:r>
    </w:p>
    <w:p w14:paraId="623D302B" w14:textId="77777777" w:rsidR="005A0D4F" w:rsidRPr="00E264F4" w:rsidRDefault="00FB5712">
      <w:pPr>
        <w:pStyle w:val="Compact"/>
        <w:numPr>
          <w:ilvl w:val="1"/>
          <w:numId w:val="13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Методы: командные упражнения, парные задания.</w:t>
      </w:r>
    </w:p>
    <w:p w14:paraId="606DBB02" w14:textId="48AFD72D" w:rsidR="005A0D4F" w:rsidRPr="00E264F4" w:rsidRDefault="005A0D4F">
      <w:pPr>
        <w:rPr>
          <w:rFonts w:ascii="Times New Roman" w:hAnsi="Times New Roman" w:cs="Times New Roman"/>
        </w:rPr>
      </w:pPr>
    </w:p>
    <w:p w14:paraId="6CAC3050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" w:name="X21a5c504b066f18cceacf9d76cd83dd3c32602d"/>
      <w:bookmarkEnd w:id="3"/>
      <w:r w:rsidRPr="00E264F4">
        <w:rPr>
          <w:rFonts w:ascii="Times New Roman" w:hAnsi="Times New Roman" w:cs="Times New Roman"/>
          <w:color w:val="auto"/>
          <w:sz w:val="24"/>
          <w:szCs w:val="24"/>
          <w:lang w:val="ru-RU"/>
        </w:rPr>
        <w:t>5. Примеры активных методов для кураторского часа</w:t>
      </w:r>
    </w:p>
    <w:p w14:paraId="24C65F2E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proofErr w:type="spellStart"/>
      <w:r w:rsidRPr="00E264F4">
        <w:rPr>
          <w:rFonts w:ascii="Times New Roman" w:hAnsi="Times New Roman" w:cs="Times New Roman"/>
        </w:rPr>
        <w:t>Дискуссия</w:t>
      </w:r>
      <w:proofErr w:type="spellEnd"/>
    </w:p>
    <w:p w14:paraId="693E33C3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Мини-дебаты</w:t>
      </w:r>
    </w:p>
    <w:p w14:paraId="1254A7B2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Кейсы (разбор жизненных ситуаций)</w:t>
      </w:r>
    </w:p>
    <w:p w14:paraId="54B201B3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Ролевая игра</w:t>
      </w:r>
    </w:p>
    <w:p w14:paraId="4BF8060B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Работа в малых группах</w:t>
      </w:r>
    </w:p>
    <w:p w14:paraId="050CC1EB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Видеофрагмент + обсуждение</w:t>
      </w:r>
    </w:p>
    <w:p w14:paraId="557819C1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Тренинг (короткий элемент)</w:t>
      </w:r>
    </w:p>
    <w:p w14:paraId="7B80E297" w14:textId="77777777" w:rsidR="005A0D4F" w:rsidRPr="00E264F4" w:rsidRDefault="00FB571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Анкетирование / мозговой штурм</w:t>
      </w:r>
    </w:p>
    <w:p w14:paraId="1A81C720" w14:textId="230D1A1F" w:rsidR="005A0D4F" w:rsidRPr="00E264F4" w:rsidRDefault="005A0D4F">
      <w:pPr>
        <w:rPr>
          <w:rFonts w:ascii="Times New Roman" w:hAnsi="Times New Roman" w:cs="Times New Roman"/>
        </w:rPr>
      </w:pPr>
    </w:p>
    <w:p w14:paraId="7FC0CB4C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оценка-эффективности-кураторского-часа"/>
      <w:bookmarkEnd w:id="4"/>
      <w:r w:rsidRPr="00E264F4">
        <w:rPr>
          <w:rFonts w:ascii="Times New Roman" w:hAnsi="Times New Roman" w:cs="Times New Roman"/>
          <w:color w:val="auto"/>
          <w:sz w:val="24"/>
          <w:szCs w:val="24"/>
        </w:rPr>
        <w:t>6. Оценка эффективности кураторского часа</w:t>
      </w:r>
    </w:p>
    <w:p w14:paraId="2244170D" w14:textId="77777777" w:rsidR="005A0D4F" w:rsidRPr="00E264F4" w:rsidRDefault="00FB5712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  <w:lang w:val="ru-RU"/>
        </w:rPr>
        <w:t>Чек-лист</w:t>
      </w:r>
      <w:r w:rsidRPr="00E264F4">
        <w:rPr>
          <w:rFonts w:ascii="Times New Roman" w:hAnsi="Times New Roman" w:cs="Times New Roman"/>
          <w:lang w:val="ru-RU"/>
        </w:rPr>
        <w:t>: каждый студент сам оценивает участие, понимание темы.</w:t>
      </w:r>
    </w:p>
    <w:p w14:paraId="29350BB1" w14:textId="77777777" w:rsidR="005A0D4F" w:rsidRPr="00E264F4" w:rsidRDefault="00FB5712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  <w:lang w:val="ru-RU"/>
        </w:rPr>
        <w:t>Обратная связь</w:t>
      </w:r>
      <w:r w:rsidRPr="00E264F4">
        <w:rPr>
          <w:rFonts w:ascii="Times New Roman" w:hAnsi="Times New Roman" w:cs="Times New Roman"/>
          <w:lang w:val="ru-RU"/>
        </w:rPr>
        <w:t>: анкета или устный круг «что было полезно/что не зашло».</w:t>
      </w:r>
    </w:p>
    <w:p w14:paraId="730E4117" w14:textId="77777777" w:rsidR="005A0D4F" w:rsidRPr="00E264F4" w:rsidRDefault="00FB5712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proofErr w:type="spellStart"/>
      <w:r w:rsidRPr="00E264F4">
        <w:rPr>
          <w:rFonts w:ascii="Times New Roman" w:hAnsi="Times New Roman" w:cs="Times New Roman"/>
          <w:b/>
          <w:bCs/>
        </w:rPr>
        <w:t>Мини-тест</w:t>
      </w:r>
      <w:proofErr w:type="spellEnd"/>
      <w:r w:rsidRPr="00E264F4">
        <w:rPr>
          <w:rFonts w:ascii="Times New Roman" w:hAnsi="Times New Roman" w:cs="Times New Roman"/>
        </w:rPr>
        <w:t xml:space="preserve">: 3–5 </w:t>
      </w:r>
      <w:proofErr w:type="spellStart"/>
      <w:r w:rsidRPr="00E264F4">
        <w:rPr>
          <w:rFonts w:ascii="Times New Roman" w:hAnsi="Times New Roman" w:cs="Times New Roman"/>
        </w:rPr>
        <w:t>вопросов</w:t>
      </w:r>
      <w:proofErr w:type="spellEnd"/>
      <w:r w:rsidRPr="00E264F4">
        <w:rPr>
          <w:rFonts w:ascii="Times New Roman" w:hAnsi="Times New Roman" w:cs="Times New Roman"/>
        </w:rPr>
        <w:t>.</w:t>
      </w:r>
    </w:p>
    <w:p w14:paraId="04E40D9D" w14:textId="77777777" w:rsidR="005A0D4F" w:rsidRPr="00E264F4" w:rsidRDefault="00FB5712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  <w:lang w:val="ru-RU"/>
        </w:rPr>
        <w:t>Наблюдение куратора</w:t>
      </w:r>
      <w:r w:rsidRPr="00E264F4">
        <w:rPr>
          <w:rFonts w:ascii="Times New Roman" w:hAnsi="Times New Roman" w:cs="Times New Roman"/>
          <w:lang w:val="ru-RU"/>
        </w:rPr>
        <w:t>: активность, вовлечение, изменения в динамике группы.</w:t>
      </w:r>
    </w:p>
    <w:p w14:paraId="3BEAF60F" w14:textId="292F9FAB" w:rsidR="005A0D4F" w:rsidRPr="00E264F4" w:rsidRDefault="005A0D4F">
      <w:pPr>
        <w:rPr>
          <w:rFonts w:ascii="Times New Roman" w:hAnsi="Times New Roman" w:cs="Times New Roman"/>
        </w:rPr>
      </w:pPr>
    </w:p>
    <w:p w14:paraId="3FEE75DD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" w:name="X6191e8e350ea5d3838f8089e8c08e803d450ea4"/>
      <w:bookmarkEnd w:id="5"/>
      <w:r w:rsidRPr="00E264F4">
        <w:rPr>
          <w:rFonts w:ascii="Times New Roman" w:hAnsi="Times New Roman" w:cs="Times New Roman"/>
          <w:color w:val="auto"/>
          <w:sz w:val="24"/>
          <w:szCs w:val="24"/>
          <w:lang w:val="ru-RU"/>
        </w:rPr>
        <w:t>7. Практика: создание макета кураторского часа</w:t>
      </w:r>
    </w:p>
    <w:p w14:paraId="3A2C8603" w14:textId="77777777" w:rsidR="005A0D4F" w:rsidRPr="00E264F4" w:rsidRDefault="00FB5712">
      <w:pPr>
        <w:pStyle w:val="FirstParagraph"/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b/>
          <w:bCs/>
          <w:lang w:val="ru-RU"/>
        </w:rPr>
        <w:t>Задание:</w:t>
      </w:r>
      <w:r w:rsidRPr="00E264F4">
        <w:rPr>
          <w:rFonts w:ascii="Times New Roman" w:hAnsi="Times New Roman" w:cs="Times New Roman"/>
          <w:lang w:val="ru-RU"/>
        </w:rPr>
        <w:t xml:space="preserve"> Разработайте макет кураторского часа по актуальной теме (например, «Цифровой этикет», «Буллинг и поддержка», «Я в группе: моя роль»).</w:t>
      </w:r>
    </w:p>
    <w:p w14:paraId="591DFC0D" w14:textId="77777777" w:rsidR="005A0D4F" w:rsidRPr="00E264F4" w:rsidRDefault="00FB5712">
      <w:pPr>
        <w:pStyle w:val="a0"/>
        <w:rPr>
          <w:rFonts w:ascii="Times New Roman" w:hAnsi="Times New Roman" w:cs="Times New Roman"/>
        </w:rPr>
      </w:pPr>
      <w:proofErr w:type="spellStart"/>
      <w:r w:rsidRPr="00E264F4">
        <w:rPr>
          <w:rFonts w:ascii="Times New Roman" w:hAnsi="Times New Roman" w:cs="Times New Roman"/>
          <w:b/>
          <w:bCs/>
        </w:rPr>
        <w:t>Шаблон</w:t>
      </w:r>
      <w:proofErr w:type="spellEnd"/>
      <w:r w:rsidRPr="00E264F4">
        <w:rPr>
          <w:rFonts w:ascii="Times New Roman" w:hAnsi="Times New Roman" w:cs="Times New Roman"/>
          <w:b/>
          <w:bCs/>
        </w:rPr>
        <w:t>:</w:t>
      </w:r>
    </w:p>
    <w:p w14:paraId="6E5B6C31" w14:textId="77777777" w:rsidR="005A0D4F" w:rsidRPr="00E264F4" w:rsidRDefault="00FB5712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Тема: …</w:t>
      </w:r>
    </w:p>
    <w:p w14:paraId="44527C1A" w14:textId="77777777" w:rsidR="005A0D4F" w:rsidRPr="00E264F4" w:rsidRDefault="00FB5712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Цель: …</w:t>
      </w:r>
    </w:p>
    <w:p w14:paraId="2B6FC54B" w14:textId="77777777" w:rsidR="005A0D4F" w:rsidRPr="00E264F4" w:rsidRDefault="00FB5712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Задачи: …</w:t>
      </w:r>
    </w:p>
    <w:p w14:paraId="79F08B89" w14:textId="229D9F9A" w:rsidR="005A0D4F" w:rsidRPr="00E264F4" w:rsidRDefault="00FB5712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Аудитория</w:t>
      </w:r>
      <w:r w:rsidR="00E264F4">
        <w:rPr>
          <w:rFonts w:ascii="Times New Roman" w:hAnsi="Times New Roman" w:cs="Times New Roman"/>
          <w:lang w:val="ru-RU"/>
        </w:rPr>
        <w:t xml:space="preserve"> (ЦА)</w:t>
      </w:r>
      <w:r w:rsidRPr="00E264F4">
        <w:rPr>
          <w:rFonts w:ascii="Times New Roman" w:hAnsi="Times New Roman" w:cs="Times New Roman"/>
          <w:lang w:val="ru-RU"/>
        </w:rPr>
        <w:t>: (1 курс, смешанная группа, иностранные студенты и т.д.)</w:t>
      </w:r>
    </w:p>
    <w:p w14:paraId="1C25F6F1" w14:textId="77777777" w:rsidR="005A0D4F" w:rsidRPr="00E264F4" w:rsidRDefault="00FB5712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proofErr w:type="spellStart"/>
      <w:r w:rsidRPr="00E264F4">
        <w:rPr>
          <w:rFonts w:ascii="Times New Roman" w:hAnsi="Times New Roman" w:cs="Times New Roman"/>
        </w:rPr>
        <w:t>Методы</w:t>
      </w:r>
      <w:proofErr w:type="spellEnd"/>
      <w:r w:rsidRPr="00E264F4">
        <w:rPr>
          <w:rFonts w:ascii="Times New Roman" w:hAnsi="Times New Roman" w:cs="Times New Roman"/>
        </w:rPr>
        <w:t>: …</w:t>
      </w:r>
    </w:p>
    <w:p w14:paraId="777F2BE0" w14:textId="77777777" w:rsidR="005A0D4F" w:rsidRPr="00E264F4" w:rsidRDefault="00FB5712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Структура занятия (по этапам):</w:t>
      </w:r>
    </w:p>
    <w:p w14:paraId="64C336A5" w14:textId="77777777" w:rsidR="005A0D4F" w:rsidRPr="00E264F4" w:rsidRDefault="00FB5712">
      <w:pPr>
        <w:pStyle w:val="Compact"/>
        <w:numPr>
          <w:ilvl w:val="1"/>
          <w:numId w:val="17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Вступление: …</w:t>
      </w:r>
    </w:p>
    <w:p w14:paraId="301444F7" w14:textId="77777777" w:rsidR="005A0D4F" w:rsidRPr="00E264F4" w:rsidRDefault="00FB5712">
      <w:pPr>
        <w:pStyle w:val="Compact"/>
        <w:numPr>
          <w:ilvl w:val="1"/>
          <w:numId w:val="17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Основной блок: …</w:t>
      </w:r>
    </w:p>
    <w:p w14:paraId="14A67639" w14:textId="77777777" w:rsidR="005A0D4F" w:rsidRPr="00E264F4" w:rsidRDefault="00FB5712">
      <w:pPr>
        <w:pStyle w:val="Compact"/>
        <w:numPr>
          <w:ilvl w:val="1"/>
          <w:numId w:val="17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Рефлексия: …</w:t>
      </w:r>
    </w:p>
    <w:p w14:paraId="51122EEA" w14:textId="77777777" w:rsidR="005A0D4F" w:rsidRPr="00E264F4" w:rsidRDefault="00FB5712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</w:rPr>
        <w:t>Оценка результатов: …</w:t>
      </w:r>
    </w:p>
    <w:p w14:paraId="7EAFC970" w14:textId="54AE6AB1" w:rsidR="005A0D4F" w:rsidRPr="00E264F4" w:rsidRDefault="005A0D4F">
      <w:pPr>
        <w:rPr>
          <w:rFonts w:ascii="Times New Roman" w:hAnsi="Times New Roman" w:cs="Times New Roman"/>
        </w:rPr>
      </w:pPr>
    </w:p>
    <w:p w14:paraId="38CFD336" w14:textId="77777777" w:rsidR="005A0D4F" w:rsidRPr="00E264F4" w:rsidRDefault="00FB5712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итоговые-вопросы"/>
      <w:bookmarkEnd w:id="6"/>
      <w:r w:rsidRPr="00E264F4">
        <w:rPr>
          <w:rFonts w:ascii="Times New Roman" w:hAnsi="Times New Roman" w:cs="Times New Roman"/>
          <w:color w:val="auto"/>
          <w:sz w:val="24"/>
          <w:szCs w:val="24"/>
        </w:rPr>
        <w:t>8. Итоговые вопросы</w:t>
      </w:r>
    </w:p>
    <w:p w14:paraId="17E68C78" w14:textId="77777777" w:rsidR="005A0D4F" w:rsidRPr="00E264F4" w:rsidRDefault="00FB5712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Почему важно планировать кураторские часы заранее?</w:t>
      </w:r>
    </w:p>
    <w:p w14:paraId="02A7A6DF" w14:textId="77777777" w:rsidR="005A0D4F" w:rsidRPr="00E264F4" w:rsidRDefault="00FB5712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Какие темы наиболее актуальны для вашей группы?</w:t>
      </w:r>
    </w:p>
    <w:p w14:paraId="74B9733A" w14:textId="77777777" w:rsidR="005A0D4F" w:rsidRPr="00E264F4" w:rsidRDefault="00FB5712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E264F4">
        <w:rPr>
          <w:rFonts w:ascii="Times New Roman" w:hAnsi="Times New Roman" w:cs="Times New Roman"/>
          <w:lang w:val="ru-RU"/>
        </w:rPr>
        <w:lastRenderedPageBreak/>
        <w:t xml:space="preserve">Какие методы вы уже используете? </w:t>
      </w:r>
      <w:r w:rsidRPr="00E264F4">
        <w:rPr>
          <w:rFonts w:ascii="Times New Roman" w:hAnsi="Times New Roman" w:cs="Times New Roman"/>
        </w:rPr>
        <w:t xml:space="preserve">Что </w:t>
      </w:r>
      <w:proofErr w:type="spellStart"/>
      <w:r w:rsidRPr="00E264F4">
        <w:rPr>
          <w:rFonts w:ascii="Times New Roman" w:hAnsi="Times New Roman" w:cs="Times New Roman"/>
        </w:rPr>
        <w:t>хотите</w:t>
      </w:r>
      <w:proofErr w:type="spellEnd"/>
      <w:r w:rsidRPr="00E264F4">
        <w:rPr>
          <w:rFonts w:ascii="Times New Roman" w:hAnsi="Times New Roman" w:cs="Times New Roman"/>
        </w:rPr>
        <w:t xml:space="preserve"> </w:t>
      </w:r>
      <w:proofErr w:type="spellStart"/>
      <w:r w:rsidRPr="00E264F4">
        <w:rPr>
          <w:rFonts w:ascii="Times New Roman" w:hAnsi="Times New Roman" w:cs="Times New Roman"/>
        </w:rPr>
        <w:t>попробовать</w:t>
      </w:r>
      <w:proofErr w:type="spellEnd"/>
      <w:r w:rsidRPr="00E264F4">
        <w:rPr>
          <w:rFonts w:ascii="Times New Roman" w:hAnsi="Times New Roman" w:cs="Times New Roman"/>
        </w:rPr>
        <w:t>?</w:t>
      </w:r>
    </w:p>
    <w:p w14:paraId="09867D73" w14:textId="77777777" w:rsidR="005A0D4F" w:rsidRPr="00E264F4" w:rsidRDefault="00FB5712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E264F4">
        <w:rPr>
          <w:rFonts w:ascii="Times New Roman" w:hAnsi="Times New Roman" w:cs="Times New Roman"/>
          <w:lang w:val="ru-RU"/>
        </w:rPr>
        <w:t>Как вы понимаете роль инклюзии в воспитательной работе?</w:t>
      </w:r>
    </w:p>
    <w:p w14:paraId="6DDE8C75" w14:textId="41104B90" w:rsidR="00E264F4" w:rsidRPr="00E264F4" w:rsidRDefault="00E264F4" w:rsidP="00E264F4">
      <w:pPr>
        <w:pStyle w:val="3"/>
        <w:rPr>
          <w:rFonts w:ascii="Times New Roman" w:hAnsi="Times New Roman" w:cs="Times New Roman"/>
          <w:lang w:val="ru-RU"/>
        </w:rPr>
      </w:pPr>
      <w:bookmarkStart w:id="8" w:name="тест-для-контроля-знаний"/>
      <w:bookmarkEnd w:id="7"/>
    </w:p>
    <w:p w14:paraId="5FA634EA" w14:textId="272C9841" w:rsidR="005A0D4F" w:rsidRPr="00E264F4" w:rsidRDefault="005A0D4F">
      <w:pPr>
        <w:pStyle w:val="FirstParagraph"/>
        <w:rPr>
          <w:rFonts w:ascii="Times New Roman" w:hAnsi="Times New Roman" w:cs="Times New Roman"/>
          <w:lang w:val="ru-RU"/>
        </w:rPr>
      </w:pPr>
    </w:p>
    <w:bookmarkEnd w:id="8"/>
    <w:sectPr w:rsidR="005A0D4F" w:rsidRPr="00E264F4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AEFA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49CBF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0028E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32204076">
    <w:abstractNumId w:val="0"/>
  </w:num>
  <w:num w:numId="2" w16cid:durableId="924606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4674466">
    <w:abstractNumId w:val="1"/>
  </w:num>
  <w:num w:numId="4" w16cid:durableId="1568303707">
    <w:abstractNumId w:val="1"/>
  </w:num>
  <w:num w:numId="5" w16cid:durableId="2078892146">
    <w:abstractNumId w:val="1"/>
  </w:num>
  <w:num w:numId="6" w16cid:durableId="497307549">
    <w:abstractNumId w:val="1"/>
  </w:num>
  <w:num w:numId="7" w16cid:durableId="1142693086">
    <w:abstractNumId w:val="1"/>
  </w:num>
  <w:num w:numId="8" w16cid:durableId="1284116604">
    <w:abstractNumId w:val="1"/>
  </w:num>
  <w:num w:numId="9" w16cid:durableId="1208181372">
    <w:abstractNumId w:val="1"/>
  </w:num>
  <w:num w:numId="10" w16cid:durableId="18896093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97178362">
    <w:abstractNumId w:val="1"/>
  </w:num>
  <w:num w:numId="12" w16cid:durableId="914320859">
    <w:abstractNumId w:val="1"/>
  </w:num>
  <w:num w:numId="13" w16cid:durableId="2080399484">
    <w:abstractNumId w:val="1"/>
  </w:num>
  <w:num w:numId="14" w16cid:durableId="321397589">
    <w:abstractNumId w:val="1"/>
  </w:num>
  <w:num w:numId="15" w16cid:durableId="1985742719">
    <w:abstractNumId w:val="1"/>
  </w:num>
  <w:num w:numId="16" w16cid:durableId="3860294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27724361">
    <w:abstractNumId w:val="1"/>
  </w:num>
  <w:num w:numId="18" w16cid:durableId="1699357626">
    <w:abstractNumId w:val="1"/>
  </w:num>
  <w:num w:numId="19" w16cid:durableId="18400042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26582210">
    <w:abstractNumId w:val="1"/>
  </w:num>
  <w:num w:numId="21" w16cid:durableId="1849371834">
    <w:abstractNumId w:val="1"/>
  </w:num>
  <w:num w:numId="22" w16cid:durableId="1253128185">
    <w:abstractNumId w:val="1"/>
  </w:num>
  <w:num w:numId="23" w16cid:durableId="1221143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D4F"/>
    <w:rsid w:val="00217C64"/>
    <w:rsid w:val="005A0D4F"/>
    <w:rsid w:val="00B33C33"/>
    <w:rsid w:val="00E264F4"/>
    <w:rsid w:val="00FB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,"/>
  <w:listSeparator w:val=";"/>
  <w14:docId w14:val="0353471F"/>
  <w15:docId w15:val="{7357DBAC-3AF2-482F-92AF-D829D1699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3</cp:revision>
  <dcterms:created xsi:type="dcterms:W3CDTF">2025-08-30T17:59:00Z</dcterms:created>
  <dcterms:modified xsi:type="dcterms:W3CDTF">2026-03-15T14:30:00Z</dcterms:modified>
</cp:coreProperties>
</file>